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EEC1A" w14:textId="77777777" w:rsidR="00CB0E4B" w:rsidRDefault="00CB0E4B">
      <w:pPr>
        <w:rPr>
          <w:lang w:val="en-US"/>
        </w:rPr>
      </w:pPr>
    </w:p>
    <w:p w14:paraId="7939AA17" w14:textId="77777777" w:rsidR="00CB0E4B" w:rsidRPr="00635AB2" w:rsidRDefault="00CB0E4B" w:rsidP="00635AB2">
      <w:pPr>
        <w:jc w:val="both"/>
        <w:rPr>
          <w:rFonts w:ascii="Calibri Light" w:hAnsi="Calibri Light" w:cs="Calibri Light"/>
          <w:sz w:val="22"/>
          <w:szCs w:val="22"/>
          <w:lang w:val="en-US"/>
        </w:rPr>
      </w:pPr>
    </w:p>
    <w:p w14:paraId="26C67B0C" w14:textId="276B538D" w:rsidR="00635AB2" w:rsidRDefault="00635AB2" w:rsidP="00635AB2">
      <w:pPr>
        <w:jc w:val="both"/>
        <w:rPr>
          <w:rFonts w:ascii="Calibri Light" w:hAnsi="Calibri Light" w:cs="Calibri Light"/>
          <w:sz w:val="22"/>
          <w:szCs w:val="22"/>
          <w:lang w:val="en-US"/>
        </w:rPr>
      </w:pPr>
    </w:p>
    <w:p w14:paraId="67BADB07" w14:textId="06718BCA" w:rsidR="00635AB2" w:rsidRDefault="00635AB2" w:rsidP="00CB0E4B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6C1039A1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  <w:r w:rsidRPr="002C435D">
        <w:rPr>
          <w:rFonts w:ascii="Calibri Light" w:hAnsi="Calibri Light" w:cs="Calibri Light"/>
          <w:sz w:val="22"/>
          <w:szCs w:val="22"/>
          <w:lang w:val="en-US"/>
        </w:rPr>
        <w:t>To: The Dean, Wits University</w:t>
      </w:r>
    </w:p>
    <w:p w14:paraId="457FBCBD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50788430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  <w:r w:rsidRPr="002C435D">
        <w:rPr>
          <w:rFonts w:ascii="Calibri Light" w:hAnsi="Calibri Light" w:cs="Calibri Light"/>
          <w:sz w:val="22"/>
          <w:szCs w:val="22"/>
          <w:lang w:val="en-US"/>
        </w:rPr>
        <w:t>RE: Urgent Payment Required for Consultancy Work Completed in November 2022</w:t>
      </w:r>
    </w:p>
    <w:p w14:paraId="3A7403FF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0FCA3052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  <w:r w:rsidRPr="002C435D">
        <w:rPr>
          <w:rFonts w:ascii="Calibri Light" w:hAnsi="Calibri Light" w:cs="Calibri Light"/>
          <w:sz w:val="22"/>
          <w:szCs w:val="22"/>
          <w:lang w:val="en-US"/>
        </w:rPr>
        <w:t xml:space="preserve">I am writing to express my extreme frustration and anger with Wits University's complete failure to pay me for the consultancy work I completed for ACMS between 1st November 2022 and 1st December 2022. The invoice, totaling R40,000, was submitted at the end of 2022, and despite numerous follow-ups by Prof Jo </w:t>
      </w:r>
      <w:proofErr w:type="spellStart"/>
      <w:r w:rsidRPr="002C435D">
        <w:rPr>
          <w:rFonts w:ascii="Calibri Light" w:hAnsi="Calibri Light" w:cs="Calibri Light"/>
          <w:sz w:val="22"/>
          <w:szCs w:val="22"/>
          <w:lang w:val="en-US"/>
        </w:rPr>
        <w:t>Vearey</w:t>
      </w:r>
      <w:proofErr w:type="spellEnd"/>
      <w:r w:rsidRPr="002C435D">
        <w:rPr>
          <w:rFonts w:ascii="Calibri Light" w:hAnsi="Calibri Light" w:cs="Calibri Light"/>
          <w:sz w:val="22"/>
          <w:szCs w:val="22"/>
          <w:lang w:val="en-US"/>
        </w:rPr>
        <w:t>, I have received no response or payment to date.</w:t>
      </w:r>
    </w:p>
    <w:p w14:paraId="5AAC75BB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252D6CC3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  <w:r w:rsidRPr="002C435D">
        <w:rPr>
          <w:rFonts w:ascii="Calibri Light" w:hAnsi="Calibri Light" w:cs="Calibri Light"/>
          <w:sz w:val="22"/>
          <w:szCs w:val="22"/>
          <w:lang w:val="en-US"/>
        </w:rPr>
        <w:t>As a longstanding and committed member of the Wits community, having been a postdoc, taught for the Anthropology department, conducted multiple research studies, and taught and supervised students at ACMS since 2010, I find the university's lack of professionalism and regard for my time and effort completely unacceptable.</w:t>
      </w:r>
    </w:p>
    <w:p w14:paraId="5AB248E8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04A3E4D8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  <w:r w:rsidRPr="002C435D">
        <w:rPr>
          <w:rFonts w:ascii="Calibri Light" w:hAnsi="Calibri Light" w:cs="Calibri Light"/>
          <w:sz w:val="22"/>
          <w:szCs w:val="22"/>
          <w:lang w:val="en-US"/>
        </w:rPr>
        <w:t>The delay in payment for my consultancy work is causing significant financial strain on me and my family. As a parent to three young children, the delay has made it impossible to cover school fees and regular monthly payments, which is utterly unacceptable and has caused undue stress and hardship.</w:t>
      </w:r>
    </w:p>
    <w:p w14:paraId="1E8EEFEA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6C969562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  <w:r w:rsidRPr="002C435D">
        <w:rPr>
          <w:rFonts w:ascii="Calibri Light" w:hAnsi="Calibri Light" w:cs="Calibri Light"/>
          <w:sz w:val="22"/>
          <w:szCs w:val="22"/>
          <w:lang w:val="en-US"/>
        </w:rPr>
        <w:t>I demand that Wits University immediately takes action to rectify this issue and provides an explanation for the delay and a clear timeline for when I can expect payment. This complete lack of urgency and respect for my time and effort has left me feeling angry, frustrated, and utterly disrespected.</w:t>
      </w:r>
    </w:p>
    <w:p w14:paraId="67EDC556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27B87472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  <w:r w:rsidRPr="002C435D">
        <w:rPr>
          <w:rFonts w:ascii="Calibri Light" w:hAnsi="Calibri Light" w:cs="Calibri Light"/>
          <w:sz w:val="22"/>
          <w:szCs w:val="22"/>
          <w:lang w:val="en-US"/>
        </w:rPr>
        <w:t>I hope to receive a response from Wits University immediately to confirm when I can expect to receive payment for my work.</w:t>
      </w:r>
    </w:p>
    <w:p w14:paraId="6A580B15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4EAE2462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  <w:r w:rsidRPr="002C435D">
        <w:rPr>
          <w:rFonts w:ascii="Calibri Light" w:hAnsi="Calibri Light" w:cs="Calibri Light"/>
          <w:sz w:val="22"/>
          <w:szCs w:val="22"/>
          <w:lang w:val="en-US"/>
        </w:rPr>
        <w:t>Sincerely,</w:t>
      </w:r>
    </w:p>
    <w:p w14:paraId="09B691D5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3C053DC5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  <w:r w:rsidRPr="002C435D">
        <w:rPr>
          <w:rFonts w:ascii="Calibri Light" w:hAnsi="Calibri Light" w:cs="Calibri Light"/>
          <w:sz w:val="22"/>
          <w:szCs w:val="22"/>
          <w:lang w:val="en-US"/>
        </w:rPr>
        <w:t>Dr. Rebecca Walker</w:t>
      </w:r>
    </w:p>
    <w:p w14:paraId="301F7A8C" w14:textId="77777777" w:rsidR="002C435D" w:rsidRPr="002C435D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6DEB5C79" w14:textId="42AD0761" w:rsidR="002C435D" w:rsidRPr="00635AB2" w:rsidRDefault="002C435D" w:rsidP="002C435D">
      <w:pPr>
        <w:rPr>
          <w:rFonts w:ascii="Calibri Light" w:hAnsi="Calibri Light" w:cs="Calibri Light"/>
          <w:sz w:val="22"/>
          <w:szCs w:val="22"/>
          <w:lang w:val="en-US"/>
        </w:rPr>
      </w:pPr>
      <w:r w:rsidRPr="002C435D">
        <w:rPr>
          <w:rFonts w:ascii="Calibri Light" w:hAnsi="Calibri Light" w:cs="Calibri Light"/>
          <w:sz w:val="22"/>
          <w:szCs w:val="22"/>
          <w:lang w:val="en-US"/>
        </w:rPr>
        <w:t>Research Associate, The African Centre for Migration &amp; Society</w:t>
      </w:r>
    </w:p>
    <w:p w14:paraId="4688B2E5" w14:textId="0543C8AC" w:rsidR="00635AB2" w:rsidRPr="00635AB2" w:rsidRDefault="00635AB2">
      <w:pPr>
        <w:rPr>
          <w:rFonts w:ascii="Calibri Light" w:hAnsi="Calibri Light" w:cs="Calibri Light"/>
          <w:sz w:val="22"/>
          <w:szCs w:val="22"/>
          <w:lang w:val="en-US"/>
        </w:rPr>
      </w:pPr>
    </w:p>
    <w:p w14:paraId="70A71DDC" w14:textId="77777777" w:rsidR="00CB0E4B" w:rsidRDefault="00CB0E4B">
      <w:pPr>
        <w:rPr>
          <w:lang w:val="en-US"/>
        </w:rPr>
      </w:pPr>
    </w:p>
    <w:p w14:paraId="63EFF76B" w14:textId="07F3A73B" w:rsidR="00CB0E4B" w:rsidRDefault="00CB0E4B">
      <w:pPr>
        <w:rPr>
          <w:lang w:val="en-US"/>
        </w:rPr>
      </w:pPr>
    </w:p>
    <w:p w14:paraId="2963305E" w14:textId="77777777" w:rsidR="00CB0E4B" w:rsidRPr="00CB0E4B" w:rsidRDefault="00CB0E4B">
      <w:pPr>
        <w:rPr>
          <w:lang w:val="en-US"/>
        </w:rPr>
      </w:pPr>
    </w:p>
    <w:sectPr w:rsidR="00CB0E4B" w:rsidRPr="00CB0E4B" w:rsidSect="00F51D6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75C5"/>
    <w:multiLevelType w:val="hybridMultilevel"/>
    <w:tmpl w:val="1E200DD4"/>
    <w:lvl w:ilvl="0" w:tplc="709A5930">
      <w:start w:val="9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3620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Nje1MLA0MjUxNzZR0lEKTi0uzszPAykwrAUAdJg9fSwAAAA="/>
  </w:docVars>
  <w:rsids>
    <w:rsidRoot w:val="00CB0E4B"/>
    <w:rsid w:val="00010AFD"/>
    <w:rsid w:val="00115B2A"/>
    <w:rsid w:val="002C435D"/>
    <w:rsid w:val="00635AB2"/>
    <w:rsid w:val="006C3D27"/>
    <w:rsid w:val="00CB0E4B"/>
    <w:rsid w:val="00D81C83"/>
    <w:rsid w:val="00F51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D780FFC"/>
  <w15:chartTrackingRefBased/>
  <w15:docId w15:val="{3BC3690A-3807-F246-877A-8B1C99584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D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8</Words>
  <Characters>1381</Characters>
  <Application>Microsoft Office Word</Application>
  <DocSecurity>4</DocSecurity>
  <Lines>4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walker</dc:creator>
  <cp:keywords/>
  <dc:description/>
  <cp:lastModifiedBy>Craig Parker</cp:lastModifiedBy>
  <cp:revision>2</cp:revision>
  <dcterms:created xsi:type="dcterms:W3CDTF">2023-02-24T18:42:00Z</dcterms:created>
  <dcterms:modified xsi:type="dcterms:W3CDTF">2023-02-24T18:42:00Z</dcterms:modified>
</cp:coreProperties>
</file>